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F65A5" w14:textId="77777777" w:rsidR="002B6F9A" w:rsidRPr="002041B8" w:rsidRDefault="00061950" w:rsidP="002B6F9A">
      <w:pPr>
        <w:ind w:left="-360" w:firstLine="720"/>
        <w:jc w:val="both"/>
        <w:rPr>
          <w:lang w:val="ro-RO"/>
        </w:rPr>
      </w:pPr>
      <w:r w:rsidRPr="002041B8">
        <w:rPr>
          <w:lang w:val="ro-RO"/>
        </w:rPr>
        <w:t xml:space="preserve">Universitatea POLITEHNICA din </w:t>
      </w:r>
      <w:proofErr w:type="spellStart"/>
      <w:r w:rsidRPr="002041B8">
        <w:rPr>
          <w:lang w:val="ro-RO"/>
        </w:rPr>
        <w:t>Bucureşti</w:t>
      </w:r>
      <w:proofErr w:type="spellEnd"/>
    </w:p>
    <w:p w14:paraId="24FB6C7F" w14:textId="77777777" w:rsidR="002B6F9A" w:rsidRPr="002041B8" w:rsidRDefault="00061950" w:rsidP="002B6F9A">
      <w:pPr>
        <w:ind w:left="-360" w:firstLine="720"/>
        <w:jc w:val="both"/>
        <w:rPr>
          <w:lang w:val="ro-RO"/>
        </w:rPr>
      </w:pPr>
      <w:r w:rsidRPr="002041B8">
        <w:rPr>
          <w:lang w:val="ro-RO"/>
        </w:rPr>
        <w:t>Facultatea de Energetică</w:t>
      </w:r>
    </w:p>
    <w:p w14:paraId="67E74FD3" w14:textId="77777777" w:rsidR="002B6F9A" w:rsidRPr="002041B8" w:rsidRDefault="002B6F9A" w:rsidP="002B6F9A">
      <w:pPr>
        <w:ind w:left="-360" w:firstLine="720"/>
        <w:jc w:val="both"/>
        <w:rPr>
          <w:lang w:val="ro-RO"/>
        </w:rPr>
      </w:pPr>
    </w:p>
    <w:p w14:paraId="6F69A730" w14:textId="77777777" w:rsidR="00E61D24" w:rsidRDefault="00E61D24" w:rsidP="002B6F9A">
      <w:pPr>
        <w:ind w:left="-360" w:firstLine="720"/>
        <w:jc w:val="center"/>
        <w:rPr>
          <w:b/>
          <w:lang w:val="ro-RO"/>
        </w:rPr>
      </w:pPr>
    </w:p>
    <w:p w14:paraId="01AA6C3B" w14:textId="77777777" w:rsidR="00E61D24" w:rsidRDefault="00E61D24" w:rsidP="002B6F9A">
      <w:pPr>
        <w:ind w:left="-360" w:firstLine="720"/>
        <w:jc w:val="center"/>
        <w:rPr>
          <w:b/>
          <w:lang w:val="ro-RO"/>
        </w:rPr>
      </w:pPr>
    </w:p>
    <w:p w14:paraId="563DEA85" w14:textId="77777777" w:rsidR="00E61D24" w:rsidRDefault="00E61D24" w:rsidP="002B6F9A">
      <w:pPr>
        <w:ind w:left="-360" w:firstLine="720"/>
        <w:jc w:val="center"/>
        <w:rPr>
          <w:b/>
          <w:lang w:val="ro-RO"/>
        </w:rPr>
      </w:pPr>
    </w:p>
    <w:p w14:paraId="2FEE48DD" w14:textId="0206B442" w:rsidR="00954866" w:rsidRPr="002041B8" w:rsidRDefault="002B6F9A" w:rsidP="002B6F9A">
      <w:pPr>
        <w:ind w:left="-360" w:firstLine="720"/>
        <w:jc w:val="center"/>
        <w:rPr>
          <w:b/>
          <w:lang w:val="ro-RO"/>
        </w:rPr>
      </w:pPr>
      <w:r w:rsidRPr="002041B8">
        <w:rPr>
          <w:b/>
          <w:lang w:val="ro-RO"/>
        </w:rPr>
        <w:t xml:space="preserve">CERERE DE ÎNSCRIERE PENTRU CONCURSUL </w:t>
      </w:r>
    </w:p>
    <w:p w14:paraId="636E1FBF" w14:textId="6B7549AD" w:rsidR="002B6F9A" w:rsidRPr="002041B8" w:rsidRDefault="002B6F9A" w:rsidP="002B6F9A">
      <w:pPr>
        <w:ind w:left="-360" w:firstLine="720"/>
        <w:jc w:val="center"/>
        <w:rPr>
          <w:b/>
          <w:lang w:val="ro-RO"/>
        </w:rPr>
      </w:pPr>
      <w:r w:rsidRPr="002041B8">
        <w:rPr>
          <w:b/>
          <w:lang w:val="ro-RO"/>
        </w:rPr>
        <w:t>“</w:t>
      </w:r>
      <w:r w:rsidR="00E61D24">
        <w:rPr>
          <w:b/>
          <w:lang w:val="ro-RO"/>
        </w:rPr>
        <w:t>Premiul de excelență Mihnea CONSTANTINESCU</w:t>
      </w:r>
      <w:r w:rsidRPr="002041B8">
        <w:rPr>
          <w:b/>
          <w:lang w:val="ro-RO"/>
        </w:rPr>
        <w:t>”</w:t>
      </w:r>
    </w:p>
    <w:p w14:paraId="12C4DDF2" w14:textId="77777777" w:rsidR="002B6F9A" w:rsidRPr="002041B8" w:rsidRDefault="002B6F9A" w:rsidP="002B6F9A">
      <w:pPr>
        <w:ind w:left="-360" w:firstLine="720"/>
        <w:jc w:val="both"/>
        <w:rPr>
          <w:lang w:val="ro-RO"/>
        </w:rPr>
      </w:pPr>
    </w:p>
    <w:p w14:paraId="2583548C" w14:textId="205AD70A" w:rsidR="002B6F9A" w:rsidRDefault="002B6F9A" w:rsidP="002B6F9A">
      <w:pPr>
        <w:ind w:left="-360" w:firstLine="720"/>
        <w:jc w:val="both"/>
        <w:rPr>
          <w:lang w:val="ro-RO"/>
        </w:rPr>
      </w:pPr>
    </w:p>
    <w:p w14:paraId="57F86DF4" w14:textId="709F02E1" w:rsidR="00E61D24" w:rsidRDefault="00E61D24" w:rsidP="002B6F9A">
      <w:pPr>
        <w:ind w:left="-360" w:firstLine="720"/>
        <w:jc w:val="both"/>
        <w:rPr>
          <w:lang w:val="ro-RO"/>
        </w:rPr>
      </w:pPr>
    </w:p>
    <w:p w14:paraId="1F3E5864" w14:textId="35D1C879" w:rsidR="00E61D24" w:rsidRDefault="00E61D24" w:rsidP="002B6F9A">
      <w:pPr>
        <w:ind w:left="-360" w:firstLine="720"/>
        <w:jc w:val="both"/>
        <w:rPr>
          <w:lang w:val="ro-RO"/>
        </w:rPr>
      </w:pPr>
    </w:p>
    <w:p w14:paraId="4C04A31F" w14:textId="77777777" w:rsidR="00E61D24" w:rsidRPr="002041B8" w:rsidRDefault="00E61D24" w:rsidP="002B6F9A">
      <w:pPr>
        <w:ind w:left="-360" w:firstLine="720"/>
        <w:jc w:val="both"/>
        <w:rPr>
          <w:lang w:val="ro-RO"/>
        </w:rPr>
      </w:pPr>
    </w:p>
    <w:p w14:paraId="3A4F4B36" w14:textId="7AAAA2CB" w:rsidR="002B6F9A" w:rsidRPr="002041B8" w:rsidRDefault="002B6F9A" w:rsidP="002B6F9A">
      <w:pPr>
        <w:ind w:left="-360" w:firstLine="720"/>
        <w:jc w:val="both"/>
        <w:rPr>
          <w:lang w:val="ro-RO"/>
        </w:rPr>
      </w:pPr>
      <w:r w:rsidRPr="002041B8">
        <w:rPr>
          <w:lang w:val="ro-RO"/>
        </w:rPr>
        <w:t>Subsemnatul (a) __________________________________</w:t>
      </w:r>
      <w:r w:rsidR="00061950" w:rsidRPr="002041B8">
        <w:rPr>
          <w:lang w:val="ro-RO"/>
        </w:rPr>
        <w:t>________, student(ă) în cadrul F</w:t>
      </w:r>
      <w:r w:rsidRPr="002041B8">
        <w:rPr>
          <w:lang w:val="ro-RO"/>
        </w:rPr>
        <w:t xml:space="preserve">acultății de </w:t>
      </w:r>
      <w:r w:rsidR="00061950" w:rsidRPr="002041B8">
        <w:rPr>
          <w:lang w:val="ro-RO"/>
        </w:rPr>
        <w:t>Energetică</w:t>
      </w:r>
      <w:r w:rsidRPr="002041B8">
        <w:rPr>
          <w:lang w:val="ro-RO"/>
        </w:rPr>
        <w:t xml:space="preserve">, </w:t>
      </w:r>
      <w:r w:rsidR="009D7D3B">
        <w:rPr>
          <w:lang w:val="ro-RO"/>
        </w:rPr>
        <w:t>anul _____, grupa_________</w:t>
      </w:r>
    </w:p>
    <w:p w14:paraId="1B650DFE" w14:textId="77777777" w:rsidR="00391B8E" w:rsidRPr="002041B8" w:rsidRDefault="00391B8E" w:rsidP="00391B8E">
      <w:pPr>
        <w:tabs>
          <w:tab w:val="left" w:pos="709"/>
        </w:tabs>
        <w:jc w:val="both"/>
        <w:rPr>
          <w:lang w:val="ro-RO"/>
        </w:rPr>
      </w:pPr>
    </w:p>
    <w:p w14:paraId="24E66A9A" w14:textId="0D986A30" w:rsidR="002B6F9A" w:rsidRPr="002041B8" w:rsidRDefault="002B6F9A" w:rsidP="00391B8E">
      <w:pPr>
        <w:jc w:val="both"/>
        <w:rPr>
          <w:lang w:val="ro-RO"/>
        </w:rPr>
      </w:pPr>
    </w:p>
    <w:p w14:paraId="0EBF6E1B" w14:textId="77777777" w:rsidR="00D465AD" w:rsidRPr="002041B8" w:rsidRDefault="00D465AD" w:rsidP="00D465AD">
      <w:pPr>
        <w:jc w:val="both"/>
        <w:rPr>
          <w:lang w:val="ro-RO"/>
        </w:rPr>
      </w:pPr>
      <w:r w:rsidRPr="002041B8">
        <w:rPr>
          <w:lang w:val="ro-RO"/>
        </w:rPr>
        <w:tab/>
      </w:r>
    </w:p>
    <w:p w14:paraId="07945E4A" w14:textId="2C91034E" w:rsidR="00D465AD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  <w:r w:rsidRPr="002041B8">
        <w:rPr>
          <w:b/>
          <w:bCs/>
          <w:lang w:val="ro-RO"/>
        </w:rPr>
        <w:t>P</w:t>
      </w:r>
      <w:r w:rsidR="00D465AD" w:rsidRPr="002041B8">
        <w:rPr>
          <w:b/>
          <w:bCs/>
          <w:lang w:val="ro-RO"/>
        </w:rPr>
        <w:t>rogramul de studii de licență:</w:t>
      </w:r>
    </w:p>
    <w:p w14:paraId="232DA37B" w14:textId="77777777" w:rsidR="00391B8E" w:rsidRPr="002041B8" w:rsidRDefault="00391B8E" w:rsidP="00391B8E">
      <w:pPr>
        <w:tabs>
          <w:tab w:val="left" w:pos="709"/>
        </w:tabs>
        <w:jc w:val="both"/>
        <w:rPr>
          <w:b/>
          <w:bCs/>
          <w:lang w:val="ro-RO"/>
        </w:rPr>
      </w:pP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765C1D79" w14:textId="77777777" w:rsidTr="00367B6E">
        <w:tc>
          <w:tcPr>
            <w:tcW w:w="250" w:type="dxa"/>
          </w:tcPr>
          <w:p w14:paraId="5134EC5A" w14:textId="77777777" w:rsidR="00391B8E" w:rsidRPr="002041B8" w:rsidRDefault="00391B8E" w:rsidP="00367B6E">
            <w:pPr>
              <w:jc w:val="both"/>
              <w:rPr>
                <w:lang w:val="ro-RO"/>
              </w:rPr>
            </w:pPr>
          </w:p>
        </w:tc>
      </w:tr>
    </w:tbl>
    <w:p w14:paraId="10E49EBD" w14:textId="1FA1B095" w:rsidR="00D465AD" w:rsidRPr="002041B8" w:rsidRDefault="00D465AD" w:rsidP="00E61D24">
      <w:pPr>
        <w:spacing w:after="100"/>
        <w:ind w:firstLine="708"/>
        <w:jc w:val="both"/>
        <w:rPr>
          <w:lang w:val="ro-RO"/>
        </w:rPr>
      </w:pPr>
      <w:r w:rsidRPr="002041B8">
        <w:rPr>
          <w:lang w:val="ro-RO"/>
        </w:rPr>
        <w:t xml:space="preserve">Energetică și Tehnologii Informatice 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3AA5E22D" w14:textId="77777777" w:rsidTr="00367B6E">
        <w:tc>
          <w:tcPr>
            <w:tcW w:w="250" w:type="dxa"/>
          </w:tcPr>
          <w:p w14:paraId="024F636C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2DAA6911" w14:textId="52388C58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>Ingineria Sistemelor Electroenergetice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118522A1" w14:textId="77777777" w:rsidTr="00367B6E">
        <w:tc>
          <w:tcPr>
            <w:tcW w:w="250" w:type="dxa"/>
          </w:tcPr>
          <w:p w14:paraId="0E23E141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7D8D71B0" w14:textId="190008FE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>Managementul Energiei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7EA48B5C" w14:textId="77777777" w:rsidTr="00367B6E">
        <w:tc>
          <w:tcPr>
            <w:tcW w:w="250" w:type="dxa"/>
          </w:tcPr>
          <w:p w14:paraId="7DA6AF6B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364F55D7" w14:textId="3165A8FA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>Energetică și Tehnologii Nucleare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52222B06" w14:textId="77777777" w:rsidTr="00367B6E">
        <w:tc>
          <w:tcPr>
            <w:tcW w:w="250" w:type="dxa"/>
          </w:tcPr>
          <w:p w14:paraId="58806EA9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1C9CD7F9" w14:textId="508FFED9" w:rsidR="00D465AD" w:rsidRPr="002041B8" w:rsidRDefault="00E61D24" w:rsidP="00391B8E">
      <w:pPr>
        <w:spacing w:after="120"/>
        <w:ind w:left="720" w:firstLine="720"/>
        <w:jc w:val="both"/>
        <w:rPr>
          <w:lang w:val="ro-RO"/>
        </w:rPr>
      </w:pPr>
      <w:r>
        <w:rPr>
          <w:lang w:val="ro-RO"/>
        </w:rPr>
        <w:t>T</w:t>
      </w:r>
      <w:r w:rsidR="00D465AD" w:rsidRPr="002041B8">
        <w:rPr>
          <w:lang w:val="ro-RO"/>
        </w:rPr>
        <w:t>ermoenergetică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0C63492C" w14:textId="77777777" w:rsidTr="00367B6E">
        <w:tc>
          <w:tcPr>
            <w:tcW w:w="250" w:type="dxa"/>
          </w:tcPr>
          <w:p w14:paraId="1129D1D3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15F50E3F" w14:textId="4137B50F" w:rsidR="00D465AD" w:rsidRPr="002041B8" w:rsidRDefault="00D465AD" w:rsidP="00E61D24">
      <w:pPr>
        <w:spacing w:after="120"/>
        <w:ind w:firstLine="708"/>
        <w:jc w:val="both"/>
        <w:rPr>
          <w:lang w:val="ro-RO"/>
        </w:rPr>
      </w:pPr>
      <w:r w:rsidRPr="002041B8">
        <w:rPr>
          <w:lang w:val="ro-RO"/>
        </w:rPr>
        <w:t>Hidroenergetică</w:t>
      </w:r>
    </w:p>
    <w:tbl>
      <w:tblPr>
        <w:tblStyle w:val="TableGrid"/>
        <w:tblpPr w:leftFromText="180" w:rightFromText="180" w:vertAnchor="text" w:horzAnchor="margin" w:tblpX="1101" w:tblpY="-15"/>
        <w:tblW w:w="0" w:type="auto"/>
        <w:tblLook w:val="04A0" w:firstRow="1" w:lastRow="0" w:firstColumn="1" w:lastColumn="0" w:noHBand="0" w:noVBand="1"/>
      </w:tblPr>
      <w:tblGrid>
        <w:gridCol w:w="250"/>
      </w:tblGrid>
      <w:tr w:rsidR="00391B8E" w:rsidRPr="002041B8" w14:paraId="4DD360DC" w14:textId="77777777" w:rsidTr="00367B6E">
        <w:tc>
          <w:tcPr>
            <w:tcW w:w="250" w:type="dxa"/>
          </w:tcPr>
          <w:p w14:paraId="4904879D" w14:textId="77777777" w:rsidR="00391B8E" w:rsidRPr="002041B8" w:rsidRDefault="00391B8E" w:rsidP="00391B8E">
            <w:pPr>
              <w:jc w:val="both"/>
              <w:rPr>
                <w:lang w:val="ro-RO"/>
              </w:rPr>
            </w:pPr>
          </w:p>
        </w:tc>
      </w:tr>
    </w:tbl>
    <w:p w14:paraId="75304154" w14:textId="3F30A5CC" w:rsidR="00D465AD" w:rsidRPr="002041B8" w:rsidRDefault="00D465AD" w:rsidP="00391B8E">
      <w:pPr>
        <w:spacing w:after="120"/>
        <w:ind w:left="720" w:firstLine="720"/>
        <w:jc w:val="both"/>
        <w:rPr>
          <w:lang w:val="ro-RO"/>
        </w:rPr>
      </w:pPr>
      <w:r w:rsidRPr="002041B8">
        <w:rPr>
          <w:lang w:val="ro-RO"/>
        </w:rPr>
        <w:t>Energetică și Tehnologii de Mediu</w:t>
      </w:r>
    </w:p>
    <w:p w14:paraId="5C4C1B01" w14:textId="77777777" w:rsidR="00061950" w:rsidRPr="002041B8" w:rsidRDefault="00061950" w:rsidP="002B6F9A">
      <w:pPr>
        <w:ind w:left="720" w:firstLine="720"/>
        <w:jc w:val="both"/>
        <w:rPr>
          <w:lang w:val="ro-RO"/>
        </w:rPr>
      </w:pPr>
    </w:p>
    <w:p w14:paraId="7E60D69B" w14:textId="77777777" w:rsidR="006E1BF8" w:rsidRPr="002041B8" w:rsidRDefault="006E1BF8" w:rsidP="002B6F9A">
      <w:pPr>
        <w:ind w:left="-360" w:firstLine="720"/>
        <w:jc w:val="both"/>
        <w:rPr>
          <w:lang w:val="ro-RO"/>
        </w:rPr>
      </w:pPr>
    </w:p>
    <w:p w14:paraId="037EFF95" w14:textId="77777777" w:rsidR="002B6F9A" w:rsidRPr="002041B8" w:rsidRDefault="002B6F9A" w:rsidP="002B6F9A">
      <w:pPr>
        <w:jc w:val="both"/>
        <w:rPr>
          <w:lang w:val="ro-RO"/>
        </w:rPr>
      </w:pPr>
    </w:p>
    <w:p w14:paraId="3A1FBB2A" w14:textId="380E2F9D" w:rsidR="002B6F9A" w:rsidRPr="002041B8" w:rsidRDefault="002B6F9A" w:rsidP="002B6F9A">
      <w:pPr>
        <w:jc w:val="both"/>
        <w:rPr>
          <w:lang w:val="ro-RO"/>
        </w:rPr>
      </w:pPr>
      <w:r w:rsidRPr="002041B8">
        <w:rPr>
          <w:lang w:val="ro-RO"/>
        </w:rPr>
        <w:t xml:space="preserve">vă rog să îmi aprobați înscrierea la concursul </w:t>
      </w:r>
      <w:r w:rsidR="004A2ADB">
        <w:rPr>
          <w:lang w:val="ro-RO"/>
        </w:rPr>
        <w:t xml:space="preserve">pentru acordarea </w:t>
      </w:r>
      <w:r w:rsidR="004A2ADB" w:rsidRPr="004A2ADB">
        <w:rPr>
          <w:b/>
          <w:bCs/>
          <w:lang w:val="ro-RO"/>
        </w:rPr>
        <w:t>p</w:t>
      </w:r>
      <w:r w:rsidR="00E61D24" w:rsidRPr="004A2ADB">
        <w:rPr>
          <w:b/>
          <w:bCs/>
          <w:lang w:val="ro-RO"/>
        </w:rPr>
        <w:t>r</w:t>
      </w:r>
      <w:r w:rsidR="00E61D24">
        <w:rPr>
          <w:b/>
          <w:lang w:val="ro-RO"/>
        </w:rPr>
        <w:t>emiul</w:t>
      </w:r>
      <w:r w:rsidR="004A2ADB">
        <w:rPr>
          <w:b/>
          <w:lang w:val="ro-RO"/>
        </w:rPr>
        <w:t>ui</w:t>
      </w:r>
      <w:r w:rsidR="00E61D24">
        <w:rPr>
          <w:b/>
          <w:lang w:val="ro-RO"/>
        </w:rPr>
        <w:t xml:space="preserve"> de excelență </w:t>
      </w:r>
      <w:r w:rsidR="004A2ADB">
        <w:rPr>
          <w:b/>
          <w:lang w:val="ro-RO"/>
        </w:rPr>
        <w:t>”</w:t>
      </w:r>
      <w:r w:rsidR="00E61D24">
        <w:rPr>
          <w:b/>
          <w:lang w:val="ro-RO"/>
        </w:rPr>
        <w:t>Mihnea CONSTANTINESCU</w:t>
      </w:r>
      <w:r w:rsidRPr="002041B8">
        <w:rPr>
          <w:lang w:val="ro-RO"/>
        </w:rPr>
        <w:t xml:space="preserve">”. </w:t>
      </w:r>
    </w:p>
    <w:p w14:paraId="6E5C1166" w14:textId="30F21F5C" w:rsidR="00061950" w:rsidRDefault="00061950" w:rsidP="002B6F9A">
      <w:pPr>
        <w:jc w:val="both"/>
        <w:rPr>
          <w:lang w:val="ro-RO"/>
        </w:rPr>
      </w:pPr>
    </w:p>
    <w:p w14:paraId="53A9E55C" w14:textId="37D0EB90" w:rsidR="00E61D24" w:rsidRDefault="00E61D24" w:rsidP="002B6F9A">
      <w:pPr>
        <w:jc w:val="both"/>
        <w:rPr>
          <w:lang w:val="ro-RO"/>
        </w:rPr>
      </w:pPr>
    </w:p>
    <w:p w14:paraId="64E9D7CA" w14:textId="7A085079" w:rsidR="00E61D24" w:rsidRDefault="00E61D24" w:rsidP="002B6F9A">
      <w:pPr>
        <w:jc w:val="both"/>
        <w:rPr>
          <w:lang w:val="ro-RO"/>
        </w:rPr>
      </w:pPr>
    </w:p>
    <w:p w14:paraId="2C0427F8" w14:textId="367E323B" w:rsidR="00E61D24" w:rsidRDefault="00E61D24" w:rsidP="002B6F9A">
      <w:pPr>
        <w:jc w:val="both"/>
        <w:rPr>
          <w:lang w:val="ro-RO"/>
        </w:rPr>
      </w:pPr>
    </w:p>
    <w:p w14:paraId="2259D2CF" w14:textId="77777777" w:rsidR="00E61D24" w:rsidRPr="002041B8" w:rsidRDefault="00E61D24" w:rsidP="002B6F9A">
      <w:pPr>
        <w:jc w:val="both"/>
        <w:rPr>
          <w:lang w:val="ro-RO"/>
        </w:rPr>
      </w:pPr>
    </w:p>
    <w:p w14:paraId="5D145968" w14:textId="06A3B0A5" w:rsidR="002B6F9A" w:rsidRPr="002041B8" w:rsidRDefault="002B6F9A" w:rsidP="002B6F9A">
      <w:pPr>
        <w:jc w:val="both"/>
        <w:rPr>
          <w:lang w:val="ro-RO"/>
        </w:rPr>
      </w:pPr>
      <w:r w:rsidRPr="002041B8">
        <w:rPr>
          <w:lang w:val="ro-RO"/>
        </w:rPr>
        <w:t>Data</w:t>
      </w:r>
      <w:r w:rsidR="00D560C8" w:rsidRPr="002041B8">
        <w:rPr>
          <w:lang w:val="ro-RO"/>
        </w:rPr>
        <w:t>: ....</w:t>
      </w:r>
      <w:r w:rsidR="00391B8E" w:rsidRPr="002041B8">
        <w:rPr>
          <w:lang w:val="ro-RO"/>
        </w:rPr>
        <w:t>/..../</w:t>
      </w:r>
      <w:r w:rsidR="004A2ADB">
        <w:rPr>
          <w:lang w:val="ro-RO"/>
        </w:rPr>
        <w:t>.....</w:t>
      </w:r>
    </w:p>
    <w:p w14:paraId="70B6E596" w14:textId="77777777" w:rsidR="00ED6318" w:rsidRPr="002041B8" w:rsidRDefault="002B6F9A" w:rsidP="00061950">
      <w:pPr>
        <w:jc w:val="right"/>
        <w:rPr>
          <w:lang w:val="ro-RO"/>
        </w:rPr>
      </w:pPr>
      <w:r w:rsidRPr="002041B8">
        <w:rPr>
          <w:lang w:val="ro-RO"/>
        </w:rPr>
        <w:t>Semnătura</w:t>
      </w:r>
    </w:p>
    <w:sectPr w:rsidR="00ED6318" w:rsidRPr="002041B8" w:rsidSect="00061950">
      <w:headerReference w:type="default" r:id="rId6"/>
      <w:pgSz w:w="12240" w:h="15840"/>
      <w:pgMar w:top="680" w:right="1418" w:bottom="680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D2A97" w14:textId="77777777" w:rsidR="00335D60" w:rsidRDefault="00335D60" w:rsidP="00B051DC">
      <w:r>
        <w:separator/>
      </w:r>
    </w:p>
  </w:endnote>
  <w:endnote w:type="continuationSeparator" w:id="0">
    <w:p w14:paraId="3129A655" w14:textId="77777777" w:rsidR="00335D60" w:rsidRDefault="00335D60" w:rsidP="00B05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FE69C" w14:textId="77777777" w:rsidR="00335D60" w:rsidRDefault="00335D60" w:rsidP="00B051DC">
      <w:r>
        <w:separator/>
      </w:r>
    </w:p>
  </w:footnote>
  <w:footnote w:type="continuationSeparator" w:id="0">
    <w:p w14:paraId="70B41C7B" w14:textId="77777777" w:rsidR="00335D60" w:rsidRDefault="00335D60" w:rsidP="00B05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B76EF" w14:textId="51FEE2D1" w:rsidR="00B051DC" w:rsidRPr="00B051DC" w:rsidRDefault="00B051DC" w:rsidP="00B051DC">
    <w:pPr>
      <w:pStyle w:val="Header"/>
      <w:jc w:val="right"/>
      <w:rPr>
        <w:lang w:val="ro-RO"/>
      </w:rPr>
    </w:pPr>
    <w:r>
      <w:rPr>
        <w:lang w:val="ro-RO"/>
      </w:rPr>
      <w:t>Anexa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wNLM0MjazMDEzsTBT0lEKTi0uzszPAykwrAUAGq743iwAAAA="/>
  </w:docVars>
  <w:rsids>
    <w:rsidRoot w:val="002B6F9A"/>
    <w:rsid w:val="00001C22"/>
    <w:rsid w:val="000077A7"/>
    <w:rsid w:val="00012455"/>
    <w:rsid w:val="00016FAC"/>
    <w:rsid w:val="00024B67"/>
    <w:rsid w:val="00024CA5"/>
    <w:rsid w:val="00032176"/>
    <w:rsid w:val="00036483"/>
    <w:rsid w:val="000527D5"/>
    <w:rsid w:val="00061950"/>
    <w:rsid w:val="0006329D"/>
    <w:rsid w:val="0006674E"/>
    <w:rsid w:val="000669D4"/>
    <w:rsid w:val="00077284"/>
    <w:rsid w:val="000778AD"/>
    <w:rsid w:val="00091CDA"/>
    <w:rsid w:val="00094876"/>
    <w:rsid w:val="00096441"/>
    <w:rsid w:val="000A28D4"/>
    <w:rsid w:val="000A5495"/>
    <w:rsid w:val="000B0B01"/>
    <w:rsid w:val="000D2E08"/>
    <w:rsid w:val="000D7B41"/>
    <w:rsid w:val="000F1F5D"/>
    <w:rsid w:val="000F6C1E"/>
    <w:rsid w:val="0011323B"/>
    <w:rsid w:val="00115F21"/>
    <w:rsid w:val="00122F54"/>
    <w:rsid w:val="001339D9"/>
    <w:rsid w:val="00135DF9"/>
    <w:rsid w:val="00136AD3"/>
    <w:rsid w:val="001430B4"/>
    <w:rsid w:val="0014461D"/>
    <w:rsid w:val="0014548E"/>
    <w:rsid w:val="001473B0"/>
    <w:rsid w:val="00151AF0"/>
    <w:rsid w:val="00164810"/>
    <w:rsid w:val="0017543B"/>
    <w:rsid w:val="001A5D71"/>
    <w:rsid w:val="001C4E26"/>
    <w:rsid w:val="001E52D6"/>
    <w:rsid w:val="001F5AAA"/>
    <w:rsid w:val="00202D6A"/>
    <w:rsid w:val="00203E39"/>
    <w:rsid w:val="002041B8"/>
    <w:rsid w:val="00206E0B"/>
    <w:rsid w:val="00217D12"/>
    <w:rsid w:val="00222D61"/>
    <w:rsid w:val="00230572"/>
    <w:rsid w:val="00235ABC"/>
    <w:rsid w:val="00241709"/>
    <w:rsid w:val="00245D28"/>
    <w:rsid w:val="00250E11"/>
    <w:rsid w:val="002567D9"/>
    <w:rsid w:val="00257993"/>
    <w:rsid w:val="0026037E"/>
    <w:rsid w:val="00262633"/>
    <w:rsid w:val="00281E12"/>
    <w:rsid w:val="002A0D3C"/>
    <w:rsid w:val="002A1413"/>
    <w:rsid w:val="002A2A05"/>
    <w:rsid w:val="002B64F8"/>
    <w:rsid w:val="002B6F9A"/>
    <w:rsid w:val="002C1359"/>
    <w:rsid w:val="002C7C18"/>
    <w:rsid w:val="002D2258"/>
    <w:rsid w:val="002D7525"/>
    <w:rsid w:val="002E7D8B"/>
    <w:rsid w:val="002F406E"/>
    <w:rsid w:val="00305A2B"/>
    <w:rsid w:val="00313FBF"/>
    <w:rsid w:val="00315429"/>
    <w:rsid w:val="00315BA7"/>
    <w:rsid w:val="00322F6A"/>
    <w:rsid w:val="003323B8"/>
    <w:rsid w:val="00335D60"/>
    <w:rsid w:val="00356A94"/>
    <w:rsid w:val="00365DB2"/>
    <w:rsid w:val="00366335"/>
    <w:rsid w:val="00374CE6"/>
    <w:rsid w:val="00376F89"/>
    <w:rsid w:val="00382F39"/>
    <w:rsid w:val="00384CB9"/>
    <w:rsid w:val="00386088"/>
    <w:rsid w:val="00391B8E"/>
    <w:rsid w:val="003A643E"/>
    <w:rsid w:val="003B0A21"/>
    <w:rsid w:val="003B3311"/>
    <w:rsid w:val="003C2381"/>
    <w:rsid w:val="003D4303"/>
    <w:rsid w:val="003E3B30"/>
    <w:rsid w:val="003E5C60"/>
    <w:rsid w:val="003E7BBE"/>
    <w:rsid w:val="003F4F39"/>
    <w:rsid w:val="003F77C2"/>
    <w:rsid w:val="00420392"/>
    <w:rsid w:val="0043157D"/>
    <w:rsid w:val="00437A47"/>
    <w:rsid w:val="00454B1C"/>
    <w:rsid w:val="004560D9"/>
    <w:rsid w:val="004716C5"/>
    <w:rsid w:val="004761DB"/>
    <w:rsid w:val="00487377"/>
    <w:rsid w:val="004A2ADB"/>
    <w:rsid w:val="004B219A"/>
    <w:rsid w:val="004C32F2"/>
    <w:rsid w:val="004C52F3"/>
    <w:rsid w:val="004D7E6C"/>
    <w:rsid w:val="004F3B2B"/>
    <w:rsid w:val="004F3BF8"/>
    <w:rsid w:val="005174FC"/>
    <w:rsid w:val="00536DF1"/>
    <w:rsid w:val="00562008"/>
    <w:rsid w:val="00591B2C"/>
    <w:rsid w:val="005A47B6"/>
    <w:rsid w:val="005A5A5A"/>
    <w:rsid w:val="005C4F3C"/>
    <w:rsid w:val="005D0C09"/>
    <w:rsid w:val="005D3B3A"/>
    <w:rsid w:val="005D577D"/>
    <w:rsid w:val="005F2AF9"/>
    <w:rsid w:val="006257CA"/>
    <w:rsid w:val="00646904"/>
    <w:rsid w:val="00654A2E"/>
    <w:rsid w:val="0066719D"/>
    <w:rsid w:val="00676EC0"/>
    <w:rsid w:val="00686897"/>
    <w:rsid w:val="006931ED"/>
    <w:rsid w:val="006B7F08"/>
    <w:rsid w:val="006C394D"/>
    <w:rsid w:val="006E1BF8"/>
    <w:rsid w:val="00700A3E"/>
    <w:rsid w:val="00712463"/>
    <w:rsid w:val="00726C07"/>
    <w:rsid w:val="0073082A"/>
    <w:rsid w:val="00732CDA"/>
    <w:rsid w:val="007332B2"/>
    <w:rsid w:val="0076265C"/>
    <w:rsid w:val="00763508"/>
    <w:rsid w:val="0076595F"/>
    <w:rsid w:val="0077179B"/>
    <w:rsid w:val="00772EBE"/>
    <w:rsid w:val="007770FF"/>
    <w:rsid w:val="00780F0E"/>
    <w:rsid w:val="007A3A65"/>
    <w:rsid w:val="007A420E"/>
    <w:rsid w:val="007B1259"/>
    <w:rsid w:val="007B1333"/>
    <w:rsid w:val="007C17B1"/>
    <w:rsid w:val="007E2430"/>
    <w:rsid w:val="007E48B9"/>
    <w:rsid w:val="007E7FDE"/>
    <w:rsid w:val="00812664"/>
    <w:rsid w:val="00817858"/>
    <w:rsid w:val="00830B72"/>
    <w:rsid w:val="008339D6"/>
    <w:rsid w:val="008542E1"/>
    <w:rsid w:val="00854FE2"/>
    <w:rsid w:val="00856A03"/>
    <w:rsid w:val="00862C78"/>
    <w:rsid w:val="00873DCA"/>
    <w:rsid w:val="00880A5C"/>
    <w:rsid w:val="00886AFB"/>
    <w:rsid w:val="008909A6"/>
    <w:rsid w:val="0089326F"/>
    <w:rsid w:val="00895978"/>
    <w:rsid w:val="008A13B6"/>
    <w:rsid w:val="008D5527"/>
    <w:rsid w:val="008F574A"/>
    <w:rsid w:val="00910F00"/>
    <w:rsid w:val="0091257C"/>
    <w:rsid w:val="0091585E"/>
    <w:rsid w:val="0092151C"/>
    <w:rsid w:val="00921DA7"/>
    <w:rsid w:val="0092541F"/>
    <w:rsid w:val="00940930"/>
    <w:rsid w:val="00940D83"/>
    <w:rsid w:val="00953520"/>
    <w:rsid w:val="00954866"/>
    <w:rsid w:val="00972C23"/>
    <w:rsid w:val="0098325C"/>
    <w:rsid w:val="00992F46"/>
    <w:rsid w:val="009966B4"/>
    <w:rsid w:val="009A5DB6"/>
    <w:rsid w:val="009C07AC"/>
    <w:rsid w:val="009C3A7D"/>
    <w:rsid w:val="009D7D3B"/>
    <w:rsid w:val="00A15F8D"/>
    <w:rsid w:val="00A16701"/>
    <w:rsid w:val="00A21183"/>
    <w:rsid w:val="00A21FDE"/>
    <w:rsid w:val="00A2493B"/>
    <w:rsid w:val="00A31D19"/>
    <w:rsid w:val="00A34F4A"/>
    <w:rsid w:val="00A45EE9"/>
    <w:rsid w:val="00A647A8"/>
    <w:rsid w:val="00A82BB0"/>
    <w:rsid w:val="00A83448"/>
    <w:rsid w:val="00A93535"/>
    <w:rsid w:val="00AC0149"/>
    <w:rsid w:val="00AD5B37"/>
    <w:rsid w:val="00AE13F0"/>
    <w:rsid w:val="00AE2221"/>
    <w:rsid w:val="00AE6126"/>
    <w:rsid w:val="00AF55CE"/>
    <w:rsid w:val="00B051DC"/>
    <w:rsid w:val="00B11210"/>
    <w:rsid w:val="00B2426C"/>
    <w:rsid w:val="00B30FFC"/>
    <w:rsid w:val="00B32BE0"/>
    <w:rsid w:val="00B432AC"/>
    <w:rsid w:val="00B50AB6"/>
    <w:rsid w:val="00B50AF5"/>
    <w:rsid w:val="00B6115A"/>
    <w:rsid w:val="00B70CFA"/>
    <w:rsid w:val="00B87FB1"/>
    <w:rsid w:val="00BC2F7C"/>
    <w:rsid w:val="00BE508E"/>
    <w:rsid w:val="00BF3914"/>
    <w:rsid w:val="00BF65BB"/>
    <w:rsid w:val="00C02B36"/>
    <w:rsid w:val="00C06D5D"/>
    <w:rsid w:val="00C15A4E"/>
    <w:rsid w:val="00C21E64"/>
    <w:rsid w:val="00C27A55"/>
    <w:rsid w:val="00C608BB"/>
    <w:rsid w:val="00C60C2C"/>
    <w:rsid w:val="00C67E8F"/>
    <w:rsid w:val="00CA1236"/>
    <w:rsid w:val="00CB021F"/>
    <w:rsid w:val="00CB5C33"/>
    <w:rsid w:val="00CC3FFB"/>
    <w:rsid w:val="00CC660C"/>
    <w:rsid w:val="00CC7B4D"/>
    <w:rsid w:val="00CD1F5F"/>
    <w:rsid w:val="00CE1ED0"/>
    <w:rsid w:val="00CF39D2"/>
    <w:rsid w:val="00CF4D7F"/>
    <w:rsid w:val="00D0719D"/>
    <w:rsid w:val="00D12DFD"/>
    <w:rsid w:val="00D160F7"/>
    <w:rsid w:val="00D24669"/>
    <w:rsid w:val="00D330FF"/>
    <w:rsid w:val="00D331B9"/>
    <w:rsid w:val="00D34C15"/>
    <w:rsid w:val="00D40FC7"/>
    <w:rsid w:val="00D465AD"/>
    <w:rsid w:val="00D47040"/>
    <w:rsid w:val="00D541CA"/>
    <w:rsid w:val="00D560C8"/>
    <w:rsid w:val="00D63E73"/>
    <w:rsid w:val="00D67CE2"/>
    <w:rsid w:val="00D81EE4"/>
    <w:rsid w:val="00D87BE2"/>
    <w:rsid w:val="00D9014A"/>
    <w:rsid w:val="00DA4550"/>
    <w:rsid w:val="00DA65D8"/>
    <w:rsid w:val="00DA69A2"/>
    <w:rsid w:val="00DA790F"/>
    <w:rsid w:val="00DB0236"/>
    <w:rsid w:val="00DB05E0"/>
    <w:rsid w:val="00DC0A9A"/>
    <w:rsid w:val="00DC2608"/>
    <w:rsid w:val="00DE217F"/>
    <w:rsid w:val="00E05634"/>
    <w:rsid w:val="00E143A5"/>
    <w:rsid w:val="00E15960"/>
    <w:rsid w:val="00E20430"/>
    <w:rsid w:val="00E2513D"/>
    <w:rsid w:val="00E272DA"/>
    <w:rsid w:val="00E50E44"/>
    <w:rsid w:val="00E533CE"/>
    <w:rsid w:val="00E57C5E"/>
    <w:rsid w:val="00E61D24"/>
    <w:rsid w:val="00E6496C"/>
    <w:rsid w:val="00E74685"/>
    <w:rsid w:val="00E91C2B"/>
    <w:rsid w:val="00E94E2A"/>
    <w:rsid w:val="00E95648"/>
    <w:rsid w:val="00EA4A35"/>
    <w:rsid w:val="00EB617A"/>
    <w:rsid w:val="00EC37C6"/>
    <w:rsid w:val="00EC3D24"/>
    <w:rsid w:val="00ED6318"/>
    <w:rsid w:val="00EE4F6B"/>
    <w:rsid w:val="00EE5DF3"/>
    <w:rsid w:val="00F06A57"/>
    <w:rsid w:val="00F13898"/>
    <w:rsid w:val="00F148A3"/>
    <w:rsid w:val="00F1492F"/>
    <w:rsid w:val="00F244D9"/>
    <w:rsid w:val="00F349C0"/>
    <w:rsid w:val="00F452C5"/>
    <w:rsid w:val="00F4530C"/>
    <w:rsid w:val="00F46BD6"/>
    <w:rsid w:val="00F657BB"/>
    <w:rsid w:val="00F702D0"/>
    <w:rsid w:val="00F72C36"/>
    <w:rsid w:val="00F75636"/>
    <w:rsid w:val="00F808C4"/>
    <w:rsid w:val="00F9565B"/>
    <w:rsid w:val="00FA1C0F"/>
    <w:rsid w:val="00FB1CE5"/>
    <w:rsid w:val="00FB5CDB"/>
    <w:rsid w:val="00FC0730"/>
    <w:rsid w:val="00FC4128"/>
    <w:rsid w:val="00FE2A55"/>
    <w:rsid w:val="00FF13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550C2"/>
  <w15:docId w15:val="{14ABE7D0-E715-463A-ADBB-D48366FEF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5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1B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051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51D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51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51DC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xana Voicu-Dorobantu</dc:creator>
  <cp:lastModifiedBy>Lăcrămioara-Diana ROBESCU (24264)</cp:lastModifiedBy>
  <cp:revision>6</cp:revision>
  <cp:lastPrinted>2023-01-16T20:38:00Z</cp:lastPrinted>
  <dcterms:created xsi:type="dcterms:W3CDTF">2023-03-28T18:16:00Z</dcterms:created>
  <dcterms:modified xsi:type="dcterms:W3CDTF">2023-04-10T08:12:00Z</dcterms:modified>
</cp:coreProperties>
</file>